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  <w:i/>
        </w:rPr>
      </w:pPr>
    </w:p>
    <w:p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: Participación del padre/madre/tutor y maestro(a)</w:t>
      </w: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  <w:r w:rsidRPr="003C5C08">
        <w:rPr>
          <w:rFonts w:ascii="Times New Roman" w:hAnsi="Times New Roman" w:cs="Times New Roman"/>
          <w:b/>
        </w:rPr>
        <w:t xml:space="preserve">Yo, ________________________________________________________(Nombre del padre/madre/tutor) he estado involucrado en el desarrollo de este Plan de control y mejora de lectura. Comprendo que mi hijo(a) recibirá apoyo académico en el área de lectura durante el horario escolar regular para ayudarlo a leer a nivel de grado. Comprendo que si mi hijo(a) no alcanza el puntaje de promoción designado en la prueba de lenguaje de Inglés de tercer grado, y si no califica para una exención, mi hijo(a) permanecerá en tercer grado y se le brindará una intervención intensiva en lectura.</w:t>
      </w: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xmlns:w="http://schemas.openxmlformats.org/wordprocessingml/2006/main" w:rsidR="00C9069E" w:rsidRDefault="00C9069E" w:rsidP="00863DC9">
      <w:pPr>
        <w:pStyle w:val="NoSpacing"/>
      </w:pPr>
      <w:bookmarkStart w:id="0" w:name="_GoBack"/>
      <w:bookmarkEnd w:id="0"/>
    </w:p>
    <w:p xmlns:w="http://schemas.openxmlformats.org/wordprocessingml/2006/main" w:rsidR="00863DC9" w:rsidRDefault="00863DC9" w:rsidP="00863DC9"/>
    <w:sectPr w:rsidR="00863D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bI0MTY1MDcyMDNR0lEKTi0uzszPAykwrAUAPcICnCwAAAA="/>
  </w:docVars>
  <w:rsids>
    <w:rsidRoot w:val="00863DC9"/>
    <w:rsid w:val="00863DC9"/>
    <w:rsid w:val="00C90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49752"/>
  <w15:chartTrackingRefBased/>
  <w15:docId w15:val="{80406DF7-6052-49B0-B5B4-721D557A4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3DC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A8E2F034CFF478C728E2163980B4F" ma:contentTypeVersion="8" ma:contentTypeDescription="Create a new document." ma:contentTypeScope="" ma:versionID="f41559789d667c9d83e4452ab30ad854">
  <xsd:schema xmlns:xsd="http://www.w3.org/2001/XMLSchema" xmlns:xs="http://www.w3.org/2001/XMLSchema" xmlns:p="http://schemas.microsoft.com/office/2006/metadata/properties" xmlns:ns2="509ad404-87a9-4f1f-8560-37e828a69046" xmlns:ns3="30d67f1a-915f-434a-8f40-c0399fd6bc3d" targetNamespace="http://schemas.microsoft.com/office/2006/metadata/properties" ma:root="true" ma:fieldsID="1789d4a45df0ec69fae9dd4af643ef31" ns2:_="" ns3:_="">
    <xsd:import namespace="509ad404-87a9-4f1f-8560-37e828a69046"/>
    <xsd:import namespace="30d67f1a-915f-434a-8f40-c0399fd6bc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ad404-87a9-4f1f-8560-37e828a690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d67f1a-915f-434a-8f40-c0399fd6bc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B1EA42-12A3-4FAE-BA02-1943C0CD4DF7}"/>
</file>

<file path=customXml/itemProps2.xml><?xml version="1.0" encoding="utf-8"?>
<ds:datastoreItem xmlns:ds="http://schemas.openxmlformats.org/officeDocument/2006/customXml" ds:itemID="{03625AEF-B348-45B0-BDAC-F92BED583C09}"/>
</file>

<file path=customXml/itemProps3.xml><?xml version="1.0" encoding="utf-8"?>
<ds:datastoreItem xmlns:ds="http://schemas.openxmlformats.org/officeDocument/2006/customXml" ds:itemID="{74832E51-10D4-4DB6-9E80-4D67BC3ADB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on, Lm</dc:creator>
  <cp:keywords/>
  <dc:description/>
  <cp:lastModifiedBy>Clinton, Lm</cp:lastModifiedBy>
  <cp:revision>1</cp:revision>
  <dcterms:created xsi:type="dcterms:W3CDTF">2018-08-06T18:15:00Z</dcterms:created>
  <dcterms:modified xsi:type="dcterms:W3CDTF">2018-08-06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A8E2F034CFF478C728E2163980B4F</vt:lpwstr>
  </property>
</Properties>
</file>